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ackground w:color="FFFFFF"/>
  <w:body>
    <w:p>
      <w:pPr>
        <w:rPr>
          <w:rFonts w:ascii="黑体" w:hAnsi="黑体" w:eastAsia="黑体"/>
          <w:sz w:val="40"/>
          <w:szCs w:val="44"/>
        </w:rPr>
      </w:pPr>
      <w:r>
        <w:rPr>
          <w:rFonts w:hint="eastAsia" w:ascii="黑体" w:hAnsi="黑体" w:eastAsia="黑体" w:cs="黑体"/>
          <w:sz w:val="32"/>
          <w:szCs w:val="32"/>
        </w:rPr>
        <w:t>附件1</w:t>
      </w:r>
      <w:r>
        <w:rPr>
          <w:rFonts w:hint="eastAsia" w:ascii="仿宋_GB2312" w:hAnsi="Times New Roman" w:eastAsia="仿宋_GB2312" w:cs="Times New Roman"/>
          <w:sz w:val="32"/>
          <w:szCs w:val="32"/>
        </w:rPr>
        <w:t xml:space="preserve">     </w:t>
      </w:r>
      <w:r>
        <w:rPr>
          <w:rFonts w:hint="eastAsia" w:ascii="黑体" w:hAnsi="黑体" w:eastAsia="黑体"/>
          <w:sz w:val="32"/>
          <w:szCs w:val="36"/>
          <w:lang w:val="en-US" w:eastAsia="zh-CN"/>
        </w:rPr>
        <w:t>2021</w:t>
      </w:r>
      <w:bookmarkStart w:id="0" w:name="_GoBack"/>
      <w:bookmarkEnd w:id="0"/>
      <w:r>
        <w:rPr>
          <w:rFonts w:hint="eastAsia" w:ascii="黑体" w:hAnsi="黑体" w:eastAsia="黑体"/>
          <w:sz w:val="32"/>
          <w:szCs w:val="36"/>
        </w:rPr>
        <w:t>年校内选聘思想政治理论课教师报名表</w:t>
      </w:r>
    </w:p>
    <w:tbl>
      <w:tblPr>
        <w:tblStyle w:val="8"/>
        <w:tblW w:w="9215" w:type="dxa"/>
        <w:tblInd w:w="-176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560"/>
        <w:gridCol w:w="1843"/>
        <w:gridCol w:w="1134"/>
        <w:gridCol w:w="1277"/>
        <w:gridCol w:w="1274"/>
        <w:gridCol w:w="2127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560" w:type="dxa"/>
            <w:vAlign w:val="center"/>
          </w:tcPr>
          <w:p>
            <w:pPr>
              <w:jc w:val="center"/>
              <w:rPr>
                <w:rFonts w:ascii="华文中宋" w:hAnsi="华文中宋" w:eastAsia="华文中宋"/>
                <w:sz w:val="24"/>
                <w:szCs w:val="24"/>
              </w:rPr>
            </w:pPr>
            <w:r>
              <w:rPr>
                <w:rFonts w:hint="eastAsia" w:ascii="华文中宋" w:hAnsi="华文中宋" w:eastAsia="华文中宋"/>
                <w:sz w:val="24"/>
                <w:szCs w:val="24"/>
              </w:rPr>
              <w:t>姓    名</w:t>
            </w:r>
          </w:p>
        </w:tc>
        <w:tc>
          <w:tcPr>
            <w:tcW w:w="1843" w:type="dxa"/>
          </w:tcPr>
          <w:p>
            <w:pPr>
              <w:rPr>
                <w:rFonts w:ascii="华文中宋" w:hAnsi="华文中宋" w:eastAsia="华文中宋"/>
                <w:sz w:val="24"/>
                <w:szCs w:val="24"/>
              </w:rPr>
            </w:pPr>
          </w:p>
        </w:tc>
        <w:tc>
          <w:tcPr>
            <w:tcW w:w="1134" w:type="dxa"/>
          </w:tcPr>
          <w:p>
            <w:pPr>
              <w:jc w:val="center"/>
              <w:rPr>
                <w:rFonts w:ascii="华文中宋" w:hAnsi="华文中宋" w:eastAsia="华文中宋"/>
                <w:sz w:val="24"/>
                <w:szCs w:val="24"/>
              </w:rPr>
            </w:pPr>
            <w:r>
              <w:rPr>
                <w:rFonts w:hint="eastAsia" w:ascii="华文中宋" w:hAnsi="华文中宋" w:eastAsia="华文中宋"/>
                <w:sz w:val="24"/>
                <w:szCs w:val="24"/>
              </w:rPr>
              <w:t>性  别</w:t>
            </w:r>
          </w:p>
        </w:tc>
        <w:tc>
          <w:tcPr>
            <w:tcW w:w="1277" w:type="dxa"/>
          </w:tcPr>
          <w:p>
            <w:pPr>
              <w:rPr>
                <w:rFonts w:ascii="华文中宋" w:hAnsi="华文中宋" w:eastAsia="华文中宋"/>
                <w:sz w:val="24"/>
                <w:szCs w:val="24"/>
              </w:rPr>
            </w:pPr>
          </w:p>
        </w:tc>
        <w:tc>
          <w:tcPr>
            <w:tcW w:w="1274" w:type="dxa"/>
            <w:vAlign w:val="center"/>
          </w:tcPr>
          <w:p>
            <w:pPr>
              <w:jc w:val="center"/>
              <w:rPr>
                <w:rFonts w:ascii="华文中宋" w:hAnsi="华文中宋" w:eastAsia="华文中宋"/>
                <w:sz w:val="24"/>
                <w:szCs w:val="24"/>
              </w:rPr>
            </w:pPr>
            <w:r>
              <w:rPr>
                <w:rFonts w:hint="eastAsia" w:ascii="华文中宋" w:hAnsi="华文中宋" w:eastAsia="华文中宋"/>
                <w:sz w:val="24"/>
                <w:szCs w:val="24"/>
              </w:rPr>
              <w:t>工资号</w:t>
            </w:r>
          </w:p>
        </w:tc>
        <w:tc>
          <w:tcPr>
            <w:tcW w:w="2127" w:type="dxa"/>
          </w:tcPr>
          <w:p>
            <w:pPr>
              <w:rPr>
                <w:rFonts w:ascii="华文中宋" w:hAnsi="华文中宋" w:eastAsia="华文中宋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560" w:type="dxa"/>
            <w:vAlign w:val="center"/>
          </w:tcPr>
          <w:p>
            <w:pPr>
              <w:jc w:val="center"/>
              <w:rPr>
                <w:rFonts w:ascii="华文中宋" w:hAnsi="华文中宋" w:eastAsia="华文中宋"/>
                <w:sz w:val="24"/>
                <w:szCs w:val="24"/>
              </w:rPr>
            </w:pPr>
            <w:r>
              <w:rPr>
                <w:rFonts w:hint="eastAsia" w:ascii="华文中宋" w:hAnsi="华文中宋" w:eastAsia="华文中宋"/>
                <w:sz w:val="24"/>
                <w:szCs w:val="24"/>
              </w:rPr>
              <w:t>来校时间</w:t>
            </w:r>
          </w:p>
        </w:tc>
        <w:tc>
          <w:tcPr>
            <w:tcW w:w="1843" w:type="dxa"/>
          </w:tcPr>
          <w:p>
            <w:pPr>
              <w:rPr>
                <w:rFonts w:ascii="华文中宋" w:hAnsi="华文中宋" w:eastAsia="华文中宋"/>
                <w:sz w:val="24"/>
                <w:szCs w:val="24"/>
              </w:rPr>
            </w:pPr>
          </w:p>
        </w:tc>
        <w:tc>
          <w:tcPr>
            <w:tcW w:w="1134" w:type="dxa"/>
          </w:tcPr>
          <w:p>
            <w:pPr>
              <w:spacing w:line="400" w:lineRule="exact"/>
              <w:jc w:val="center"/>
              <w:rPr>
                <w:rFonts w:ascii="华文中宋" w:hAnsi="华文中宋" w:eastAsia="华文中宋"/>
                <w:sz w:val="24"/>
                <w:szCs w:val="24"/>
              </w:rPr>
            </w:pPr>
            <w:r>
              <w:rPr>
                <w:rFonts w:hint="eastAsia" w:ascii="华文中宋" w:hAnsi="华文中宋" w:eastAsia="华文中宋"/>
                <w:sz w:val="24"/>
                <w:szCs w:val="24"/>
              </w:rPr>
              <w:t>政  治</w:t>
            </w:r>
          </w:p>
          <w:p>
            <w:pPr>
              <w:spacing w:line="400" w:lineRule="exact"/>
              <w:jc w:val="center"/>
              <w:rPr>
                <w:rFonts w:ascii="华文中宋" w:hAnsi="华文中宋" w:eastAsia="华文中宋"/>
                <w:sz w:val="24"/>
                <w:szCs w:val="24"/>
              </w:rPr>
            </w:pPr>
            <w:r>
              <w:rPr>
                <w:rFonts w:hint="eastAsia" w:ascii="华文中宋" w:hAnsi="华文中宋" w:eastAsia="华文中宋"/>
                <w:sz w:val="24"/>
                <w:szCs w:val="24"/>
              </w:rPr>
              <w:t>面  貌</w:t>
            </w:r>
          </w:p>
        </w:tc>
        <w:tc>
          <w:tcPr>
            <w:tcW w:w="1277" w:type="dxa"/>
          </w:tcPr>
          <w:p>
            <w:pPr>
              <w:rPr>
                <w:rFonts w:ascii="华文中宋" w:hAnsi="华文中宋" w:eastAsia="华文中宋"/>
                <w:sz w:val="24"/>
                <w:szCs w:val="24"/>
              </w:rPr>
            </w:pPr>
          </w:p>
        </w:tc>
        <w:tc>
          <w:tcPr>
            <w:tcW w:w="1274" w:type="dxa"/>
            <w:vAlign w:val="center"/>
          </w:tcPr>
          <w:p>
            <w:pPr>
              <w:jc w:val="center"/>
              <w:rPr>
                <w:rFonts w:ascii="华文中宋" w:hAnsi="华文中宋" w:eastAsia="华文中宋"/>
                <w:sz w:val="24"/>
                <w:szCs w:val="24"/>
              </w:rPr>
            </w:pPr>
            <w:r>
              <w:rPr>
                <w:rFonts w:hint="eastAsia" w:ascii="华文中宋" w:hAnsi="华文中宋" w:eastAsia="华文中宋"/>
                <w:sz w:val="24"/>
                <w:szCs w:val="24"/>
              </w:rPr>
              <w:t>职  称</w:t>
            </w:r>
          </w:p>
        </w:tc>
        <w:tc>
          <w:tcPr>
            <w:tcW w:w="2127" w:type="dxa"/>
          </w:tcPr>
          <w:p>
            <w:pPr>
              <w:rPr>
                <w:rFonts w:ascii="华文中宋" w:hAnsi="华文中宋" w:eastAsia="华文中宋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560" w:type="dxa"/>
            <w:vAlign w:val="center"/>
          </w:tcPr>
          <w:p>
            <w:pPr>
              <w:jc w:val="center"/>
              <w:rPr>
                <w:rFonts w:ascii="华文中宋" w:hAnsi="华文中宋" w:eastAsia="华文中宋"/>
                <w:sz w:val="24"/>
                <w:szCs w:val="24"/>
              </w:rPr>
            </w:pPr>
            <w:r>
              <w:rPr>
                <w:rFonts w:hint="eastAsia" w:ascii="华文中宋" w:hAnsi="华文中宋" w:eastAsia="华文中宋"/>
                <w:sz w:val="24"/>
                <w:szCs w:val="24"/>
              </w:rPr>
              <w:t>学历/学位</w:t>
            </w:r>
          </w:p>
        </w:tc>
        <w:tc>
          <w:tcPr>
            <w:tcW w:w="1843" w:type="dxa"/>
          </w:tcPr>
          <w:p>
            <w:pPr>
              <w:jc w:val="center"/>
              <w:rPr>
                <w:rFonts w:ascii="华文中宋" w:hAnsi="华文中宋" w:eastAsia="华文中宋"/>
                <w:sz w:val="24"/>
                <w:szCs w:val="24"/>
              </w:rPr>
            </w:pPr>
          </w:p>
        </w:tc>
        <w:tc>
          <w:tcPr>
            <w:tcW w:w="2411" w:type="dxa"/>
            <w:gridSpan w:val="2"/>
          </w:tcPr>
          <w:p>
            <w:pPr>
              <w:jc w:val="center"/>
              <w:rPr>
                <w:rFonts w:ascii="华文中宋" w:hAnsi="华文中宋" w:eastAsia="华文中宋"/>
                <w:sz w:val="24"/>
                <w:szCs w:val="24"/>
              </w:rPr>
            </w:pPr>
            <w:r>
              <w:rPr>
                <w:rFonts w:hint="eastAsia" w:ascii="华文中宋" w:hAnsi="华文中宋" w:eastAsia="华文中宋"/>
                <w:sz w:val="24"/>
                <w:szCs w:val="24"/>
              </w:rPr>
              <w:t>专业或</w:t>
            </w:r>
            <w:r>
              <w:rPr>
                <w:rFonts w:ascii="华文中宋" w:hAnsi="华文中宋" w:eastAsia="华文中宋"/>
                <w:sz w:val="24"/>
                <w:szCs w:val="24"/>
              </w:rPr>
              <w:t>方向</w:t>
            </w:r>
          </w:p>
        </w:tc>
        <w:tc>
          <w:tcPr>
            <w:tcW w:w="3401" w:type="dxa"/>
            <w:gridSpan w:val="2"/>
          </w:tcPr>
          <w:p>
            <w:pPr>
              <w:rPr>
                <w:rFonts w:ascii="华文中宋" w:hAnsi="华文中宋" w:eastAsia="华文中宋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560" w:type="dxa"/>
            <w:vAlign w:val="center"/>
          </w:tcPr>
          <w:p>
            <w:pPr>
              <w:jc w:val="center"/>
              <w:rPr>
                <w:rFonts w:ascii="华文中宋" w:hAnsi="华文中宋" w:eastAsia="华文中宋"/>
                <w:sz w:val="24"/>
                <w:szCs w:val="24"/>
              </w:rPr>
            </w:pPr>
            <w:r>
              <w:rPr>
                <w:rFonts w:hint="eastAsia" w:ascii="华文中宋" w:hAnsi="华文中宋" w:eastAsia="华文中宋"/>
                <w:sz w:val="24"/>
                <w:szCs w:val="24"/>
              </w:rPr>
              <w:t>现单位</w:t>
            </w:r>
          </w:p>
        </w:tc>
        <w:tc>
          <w:tcPr>
            <w:tcW w:w="2977" w:type="dxa"/>
            <w:gridSpan w:val="2"/>
          </w:tcPr>
          <w:p>
            <w:pPr>
              <w:rPr>
                <w:rFonts w:ascii="华文中宋" w:hAnsi="华文中宋" w:eastAsia="华文中宋"/>
                <w:sz w:val="24"/>
                <w:szCs w:val="24"/>
              </w:rPr>
            </w:pPr>
          </w:p>
        </w:tc>
        <w:tc>
          <w:tcPr>
            <w:tcW w:w="2551" w:type="dxa"/>
            <w:gridSpan w:val="2"/>
          </w:tcPr>
          <w:p>
            <w:pPr>
              <w:jc w:val="center"/>
              <w:rPr>
                <w:rFonts w:ascii="华文中宋" w:hAnsi="华文中宋" w:eastAsia="华文中宋"/>
                <w:sz w:val="24"/>
                <w:szCs w:val="24"/>
              </w:rPr>
            </w:pPr>
            <w:r>
              <w:rPr>
                <w:rFonts w:hint="eastAsia" w:ascii="华文中宋" w:hAnsi="华文中宋" w:eastAsia="华文中宋"/>
                <w:sz w:val="24"/>
                <w:szCs w:val="24"/>
              </w:rPr>
              <w:t>岗 位 类 型</w:t>
            </w:r>
          </w:p>
        </w:tc>
        <w:tc>
          <w:tcPr>
            <w:tcW w:w="2127" w:type="dxa"/>
          </w:tcPr>
          <w:p>
            <w:pPr>
              <w:rPr>
                <w:rFonts w:ascii="华文中宋" w:hAnsi="华文中宋" w:eastAsia="华文中宋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791" w:hRule="atLeast"/>
        </w:trPr>
        <w:tc>
          <w:tcPr>
            <w:tcW w:w="1560" w:type="dxa"/>
            <w:vAlign w:val="center"/>
          </w:tcPr>
          <w:p>
            <w:pPr>
              <w:jc w:val="center"/>
              <w:rPr>
                <w:rFonts w:ascii="华文中宋" w:hAnsi="华文中宋" w:eastAsia="华文中宋"/>
                <w:sz w:val="24"/>
                <w:szCs w:val="24"/>
              </w:rPr>
            </w:pPr>
            <w:r>
              <w:rPr>
                <w:rFonts w:hint="eastAsia" w:ascii="华文中宋" w:hAnsi="华文中宋" w:eastAsia="华文中宋"/>
                <w:sz w:val="24"/>
                <w:szCs w:val="24"/>
              </w:rPr>
              <w:t>工作经历</w:t>
            </w:r>
          </w:p>
        </w:tc>
        <w:tc>
          <w:tcPr>
            <w:tcW w:w="7655" w:type="dxa"/>
            <w:gridSpan w:val="5"/>
          </w:tcPr>
          <w:p>
            <w:pPr>
              <w:rPr>
                <w:rFonts w:ascii="华文中宋" w:hAnsi="华文中宋" w:eastAsia="华文中宋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640" w:hRule="atLeast"/>
        </w:trPr>
        <w:tc>
          <w:tcPr>
            <w:tcW w:w="1560" w:type="dxa"/>
            <w:vAlign w:val="center"/>
          </w:tcPr>
          <w:p>
            <w:pPr>
              <w:jc w:val="center"/>
              <w:rPr>
                <w:rFonts w:ascii="华文中宋" w:hAnsi="华文中宋" w:eastAsia="华文中宋"/>
                <w:sz w:val="24"/>
                <w:szCs w:val="24"/>
              </w:rPr>
            </w:pPr>
            <w:r>
              <w:rPr>
                <w:rFonts w:hint="eastAsia" w:ascii="华文中宋" w:hAnsi="华文中宋" w:eastAsia="华文中宋"/>
                <w:sz w:val="24"/>
                <w:szCs w:val="24"/>
              </w:rPr>
              <w:t>学术</w:t>
            </w:r>
            <w:r>
              <w:rPr>
                <w:rFonts w:ascii="华文中宋" w:hAnsi="华文中宋" w:eastAsia="华文中宋"/>
                <w:sz w:val="24"/>
                <w:szCs w:val="24"/>
              </w:rPr>
              <w:t>成果和工作实绩</w:t>
            </w:r>
          </w:p>
        </w:tc>
        <w:tc>
          <w:tcPr>
            <w:tcW w:w="7655" w:type="dxa"/>
            <w:gridSpan w:val="5"/>
          </w:tcPr>
          <w:p>
            <w:pPr>
              <w:rPr>
                <w:rFonts w:ascii="华文中宋" w:hAnsi="华文中宋" w:eastAsia="华文中宋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925" w:hRule="atLeast"/>
        </w:trPr>
        <w:tc>
          <w:tcPr>
            <w:tcW w:w="1560" w:type="dxa"/>
            <w:vAlign w:val="center"/>
          </w:tcPr>
          <w:p>
            <w:pPr>
              <w:jc w:val="center"/>
              <w:rPr>
                <w:rFonts w:ascii="华文中宋" w:hAnsi="华文中宋" w:eastAsia="华文中宋"/>
                <w:sz w:val="24"/>
                <w:szCs w:val="24"/>
              </w:rPr>
            </w:pPr>
            <w:r>
              <w:rPr>
                <w:rFonts w:hint="eastAsia" w:ascii="华文中宋" w:hAnsi="华文中宋" w:eastAsia="华文中宋"/>
                <w:sz w:val="24"/>
                <w:szCs w:val="24"/>
              </w:rPr>
              <w:t>个人</w:t>
            </w:r>
            <w:r>
              <w:rPr>
                <w:rFonts w:ascii="华文中宋" w:hAnsi="华文中宋" w:eastAsia="华文中宋"/>
                <w:sz w:val="24"/>
                <w:szCs w:val="24"/>
              </w:rPr>
              <w:t>承诺</w:t>
            </w:r>
          </w:p>
        </w:tc>
        <w:tc>
          <w:tcPr>
            <w:tcW w:w="7655" w:type="dxa"/>
            <w:gridSpan w:val="5"/>
          </w:tcPr>
          <w:p>
            <w:pPr>
              <w:rPr>
                <w:rFonts w:ascii="楷体" w:hAnsi="楷体" w:eastAsia="楷体"/>
                <w:sz w:val="24"/>
                <w:szCs w:val="24"/>
              </w:rPr>
            </w:pPr>
          </w:p>
          <w:p>
            <w:pPr>
              <w:ind w:firstLine="700" w:firstLineChars="250"/>
              <w:jc w:val="left"/>
              <w:rPr>
                <w:rFonts w:ascii="楷体" w:hAnsi="楷体" w:eastAsia="楷体"/>
                <w:sz w:val="28"/>
                <w:szCs w:val="24"/>
              </w:rPr>
            </w:pPr>
            <w:r>
              <w:rPr>
                <w:rFonts w:ascii="楷体" w:hAnsi="楷体" w:eastAsia="楷体"/>
                <w:sz w:val="28"/>
                <w:szCs w:val="24"/>
              </w:rPr>
              <w:t>本人承诺以上信息属实。</w:t>
            </w:r>
          </w:p>
          <w:p>
            <w:pPr>
              <w:ind w:firstLine="3640" w:firstLineChars="1300"/>
              <w:rPr>
                <w:rFonts w:ascii="楷体" w:hAnsi="楷体" w:eastAsia="楷体"/>
                <w:sz w:val="24"/>
                <w:szCs w:val="24"/>
              </w:rPr>
            </w:pPr>
            <w:r>
              <w:rPr>
                <w:rFonts w:ascii="楷体" w:hAnsi="楷体" w:eastAsia="楷体"/>
                <w:sz w:val="28"/>
                <w:szCs w:val="24"/>
              </w:rPr>
              <w:t>承诺人：</w:t>
            </w:r>
            <w:r>
              <w:rPr>
                <w:rFonts w:hint="eastAsia" w:ascii="楷体" w:hAnsi="楷体" w:eastAsia="楷体"/>
                <w:sz w:val="28"/>
                <w:szCs w:val="24"/>
                <w:u w:val="single"/>
              </w:rPr>
              <w:t xml:space="preserve"> </w:t>
            </w:r>
            <w:r>
              <w:rPr>
                <w:rFonts w:ascii="楷体" w:hAnsi="楷体" w:eastAsia="楷体"/>
                <w:sz w:val="28"/>
                <w:szCs w:val="24"/>
                <w:u w:val="single"/>
              </w:rPr>
              <w:t xml:space="preserve">              </w:t>
            </w:r>
            <w:r>
              <w:rPr>
                <w:rFonts w:ascii="楷体" w:hAnsi="楷体" w:eastAsia="楷体"/>
                <w:sz w:val="24"/>
                <w:szCs w:val="24"/>
              </w:rPr>
              <w:t xml:space="preserve">        </w:t>
            </w:r>
          </w:p>
        </w:tc>
      </w:tr>
    </w:tbl>
    <w:p>
      <w:pPr>
        <w:spacing w:line="300" w:lineRule="exact"/>
        <w:rPr>
          <w:rFonts w:ascii="华文中宋" w:hAnsi="华文中宋" w:eastAsia="华文中宋"/>
          <w:sz w:val="22"/>
          <w:szCs w:val="22"/>
        </w:rPr>
      </w:pPr>
      <w:r>
        <w:rPr>
          <w:rFonts w:hint="eastAsia" w:ascii="华文中宋" w:hAnsi="华文中宋" w:eastAsia="华文中宋"/>
          <w:sz w:val="22"/>
          <w:szCs w:val="22"/>
        </w:rPr>
        <w:t>填表说明：岗位类型填写“专任教师”、“辅导员”、“管理岗”等。</w:t>
      </w:r>
    </w:p>
    <w:p>
      <w:pPr>
        <w:widowControl/>
        <w:jc w:val="left"/>
        <w:rPr>
          <w:rFonts w:ascii="华文中宋" w:hAnsi="华文中宋" w:eastAsia="华文中宋"/>
          <w:sz w:val="22"/>
          <w:szCs w:val="22"/>
        </w:rPr>
      </w:pPr>
    </w:p>
    <w:sectPr>
      <w:footerReference r:id="rId5" w:type="first"/>
      <w:footerReference r:id="rId3" w:type="default"/>
      <w:footerReference r:id="rId4" w:type="even"/>
      <w:pgSz w:w="11906" w:h="16838"/>
      <w:pgMar w:top="2098" w:right="1474" w:bottom="1985" w:left="1588" w:header="851" w:footer="992" w:gutter="0"/>
      <w:cols w:space="425" w:num="1"/>
      <w:titlePg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仿宋_GB2312">
    <w:altName w:val="仿宋"/>
    <w:panose1 w:val="00000000000000000000"/>
    <w:charset w:val="86"/>
    <w:family w:val="modern"/>
    <w:pitch w:val="default"/>
    <w:sig w:usb0="00000000" w:usb1="00000000" w:usb2="00000010" w:usb3="00000000" w:csb0="00040000" w:csb1="00000000"/>
  </w:font>
  <w:font w:name="仿宋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华文中宋">
    <w:altName w:val="宋体"/>
    <w:panose1 w:val="02010600040101010101"/>
    <w:charset w:val="86"/>
    <w:family w:val="auto"/>
    <w:pitch w:val="default"/>
    <w:sig w:usb0="00000000" w:usb1="00000000" w:usb2="00000010" w:usb3="00000000" w:csb0="0004009F" w:csb1="00000000"/>
  </w:font>
  <w:font w:name="楷体">
    <w:panose1 w:val="02010609060101010101"/>
    <w:charset w:val="86"/>
    <w:family w:val="modern"/>
    <w:pitch w:val="default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4"/>
      <w:jc w:val="right"/>
      <w:rPr>
        <w:rFonts w:ascii="宋体" w:cs="宋体"/>
        <w:sz w:val="28"/>
        <w:szCs w:val="28"/>
      </w:rPr>
    </w:pPr>
    <w:r>
      <w:rPr>
        <w:rFonts w:ascii="宋体" w:hAnsi="宋体" w:cs="宋体"/>
        <w:kern w:val="0"/>
        <w:sz w:val="28"/>
        <w:szCs w:val="28"/>
      </w:rPr>
      <w:t xml:space="preserve">- </w:t>
    </w:r>
    <w:r>
      <w:rPr>
        <w:rFonts w:ascii="宋体" w:hAnsi="宋体" w:cs="宋体"/>
        <w:kern w:val="0"/>
        <w:sz w:val="28"/>
        <w:szCs w:val="28"/>
      </w:rPr>
      <w:fldChar w:fldCharType="begin"/>
    </w:r>
    <w:r>
      <w:rPr>
        <w:rFonts w:ascii="宋体" w:hAnsi="宋体" w:cs="宋体"/>
        <w:kern w:val="0"/>
        <w:sz w:val="28"/>
        <w:szCs w:val="28"/>
      </w:rPr>
      <w:instrText xml:space="preserve"> PAGE </w:instrText>
    </w:r>
    <w:r>
      <w:rPr>
        <w:rFonts w:ascii="宋体" w:hAnsi="宋体" w:cs="宋体"/>
        <w:kern w:val="0"/>
        <w:sz w:val="28"/>
        <w:szCs w:val="28"/>
      </w:rPr>
      <w:fldChar w:fldCharType="separate"/>
    </w:r>
    <w:r>
      <w:rPr>
        <w:rFonts w:ascii="宋体" w:hAnsi="宋体" w:cs="宋体"/>
        <w:kern w:val="0"/>
        <w:sz w:val="28"/>
        <w:szCs w:val="28"/>
      </w:rPr>
      <w:t>7</w:t>
    </w:r>
    <w:r>
      <w:rPr>
        <w:rFonts w:ascii="宋体" w:hAnsi="宋体" w:cs="宋体"/>
        <w:kern w:val="0"/>
        <w:sz w:val="28"/>
        <w:szCs w:val="28"/>
      </w:rPr>
      <w:fldChar w:fldCharType="end"/>
    </w:r>
    <w:r>
      <w:rPr>
        <w:rFonts w:ascii="宋体" w:hAnsi="宋体" w:cs="宋体"/>
        <w:kern w:val="0"/>
        <w:sz w:val="28"/>
        <w:szCs w:val="28"/>
      </w:rPr>
      <w:t xml:space="preserve"> -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4"/>
      <w:rPr>
        <w:rFonts w:ascii="宋体" w:cs="宋体"/>
        <w:sz w:val="28"/>
        <w:szCs w:val="28"/>
      </w:rPr>
    </w:pPr>
    <w:r>
      <w:rPr>
        <w:rFonts w:ascii="宋体" w:hAnsi="宋体" w:cs="宋体"/>
        <w:kern w:val="0"/>
        <w:sz w:val="28"/>
        <w:szCs w:val="28"/>
      </w:rPr>
      <w:t xml:space="preserve">- </w:t>
    </w:r>
    <w:r>
      <w:rPr>
        <w:rFonts w:ascii="宋体" w:hAnsi="宋体" w:cs="宋体"/>
        <w:kern w:val="0"/>
        <w:sz w:val="28"/>
        <w:szCs w:val="28"/>
      </w:rPr>
      <w:fldChar w:fldCharType="begin"/>
    </w:r>
    <w:r>
      <w:rPr>
        <w:rFonts w:ascii="宋体" w:hAnsi="宋体" w:cs="宋体"/>
        <w:kern w:val="0"/>
        <w:sz w:val="28"/>
        <w:szCs w:val="28"/>
      </w:rPr>
      <w:instrText xml:space="preserve"> PAGE </w:instrText>
    </w:r>
    <w:r>
      <w:rPr>
        <w:rFonts w:ascii="宋体" w:hAnsi="宋体" w:cs="宋体"/>
        <w:kern w:val="0"/>
        <w:sz w:val="28"/>
        <w:szCs w:val="28"/>
      </w:rPr>
      <w:fldChar w:fldCharType="separate"/>
    </w:r>
    <w:r>
      <w:rPr>
        <w:rFonts w:ascii="宋体" w:hAnsi="宋体" w:cs="宋体"/>
        <w:kern w:val="0"/>
        <w:sz w:val="28"/>
        <w:szCs w:val="28"/>
      </w:rPr>
      <w:t>2</w:t>
    </w:r>
    <w:r>
      <w:rPr>
        <w:rFonts w:ascii="宋体" w:hAnsi="宋体" w:cs="宋体"/>
        <w:kern w:val="0"/>
        <w:sz w:val="28"/>
        <w:szCs w:val="28"/>
      </w:rPr>
      <w:fldChar w:fldCharType="end"/>
    </w:r>
    <w:r>
      <w:rPr>
        <w:rFonts w:ascii="宋体" w:hAnsi="宋体" w:cs="宋体"/>
        <w:kern w:val="0"/>
        <w:sz w:val="28"/>
        <w:szCs w:val="28"/>
      </w:rPr>
      <w:t xml:space="preserve"> -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4"/>
      <w:jc w:val="right"/>
      <w:rPr>
        <w:rFonts w:ascii="宋体" w:cs="宋体"/>
        <w:sz w:val="28"/>
        <w:szCs w:val="28"/>
      </w:rPr>
    </w:pPr>
    <w:r>
      <w:rPr>
        <w:rFonts w:ascii="宋体" w:hAnsi="宋体" w:cs="宋体"/>
        <w:kern w:val="0"/>
        <w:sz w:val="28"/>
        <w:szCs w:val="28"/>
      </w:rPr>
      <w:t xml:space="preserve">- </w:t>
    </w:r>
    <w:r>
      <w:rPr>
        <w:rFonts w:ascii="宋体" w:hAnsi="宋体" w:cs="宋体"/>
        <w:kern w:val="0"/>
        <w:sz w:val="28"/>
        <w:szCs w:val="28"/>
      </w:rPr>
      <w:fldChar w:fldCharType="begin"/>
    </w:r>
    <w:r>
      <w:rPr>
        <w:rFonts w:ascii="宋体" w:hAnsi="宋体" w:cs="宋体"/>
        <w:kern w:val="0"/>
        <w:sz w:val="28"/>
        <w:szCs w:val="28"/>
      </w:rPr>
      <w:instrText xml:space="preserve"> PAGE </w:instrText>
    </w:r>
    <w:r>
      <w:rPr>
        <w:rFonts w:ascii="宋体" w:hAnsi="宋体" w:cs="宋体"/>
        <w:kern w:val="0"/>
        <w:sz w:val="28"/>
        <w:szCs w:val="28"/>
      </w:rPr>
      <w:fldChar w:fldCharType="separate"/>
    </w:r>
    <w:r>
      <w:rPr>
        <w:rFonts w:ascii="宋体" w:hAnsi="宋体" w:cs="宋体"/>
        <w:kern w:val="0"/>
        <w:sz w:val="28"/>
        <w:szCs w:val="28"/>
      </w:rPr>
      <w:t>1</w:t>
    </w:r>
    <w:r>
      <w:rPr>
        <w:rFonts w:ascii="宋体" w:hAnsi="宋体" w:cs="宋体"/>
        <w:kern w:val="0"/>
        <w:sz w:val="28"/>
        <w:szCs w:val="28"/>
      </w:rPr>
      <w:fldChar w:fldCharType="end"/>
    </w:r>
    <w:r>
      <w:rPr>
        <w:rFonts w:ascii="宋体" w:hAnsi="宋体" w:cs="宋体"/>
        <w:kern w:val="0"/>
        <w:sz w:val="28"/>
        <w:szCs w:val="28"/>
      </w:rPr>
      <w:t xml:space="preserve"> -</w:t>
    </w:r>
  </w:p>
</w:ft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10"/>
  <w:displayBackgroundShape w:val="1"/>
  <w:embedSystemFonts/>
  <w:bordersDoNotSurroundHeader w:val="1"/>
  <w:bordersDoNotSurroundFooter w:val="1"/>
  <w:documentProtection w:enforcement="0"/>
  <w:defaultTabStop w:val="420"/>
  <w:doNotHyphenateCaps/>
  <w:evenAndOddHeaders w:val="1"/>
  <w:drawingGridVerticalSpacing w:val="156"/>
  <w:noPunctuationKerning w:val="1"/>
  <w:characterSpacingControl w:val="compressPunctuation"/>
  <w:noLineBreaksAfter w:lang="zh-CN" w:val="$([{£¥·‘“〈《「『【〔〖〝﹙﹛﹝＄（．［｛￡￥"/>
  <w:noLineBreaksBefore w:lang="zh-CN" w:val="!%),.:;&gt;?]}¢¨°·ˇˉ―‖’”…‰′″›℃∶、。〃〉》」』】〕〗〞︶︺︾﹀﹄﹚﹜﹞！＂％＇），．：；？］｀｜｝～￠"/>
  <w:doNotValidateAgainstSchema/>
  <w:doNotDemarcateInvalidXml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xsDAwNjOyMDA1tjBR0lEKTi0uzszPAykwrAUASydLnCwAAAA="/>
  </w:docVars>
  <w:rsids>
    <w:rsidRoot w:val="007C44F9"/>
    <w:rsid w:val="0000216B"/>
    <w:rsid w:val="0000307A"/>
    <w:rsid w:val="00011518"/>
    <w:rsid w:val="00011D74"/>
    <w:rsid w:val="00032015"/>
    <w:rsid w:val="000566DA"/>
    <w:rsid w:val="0006153C"/>
    <w:rsid w:val="000642C2"/>
    <w:rsid w:val="00071B80"/>
    <w:rsid w:val="00075D3F"/>
    <w:rsid w:val="00086B46"/>
    <w:rsid w:val="0009475B"/>
    <w:rsid w:val="0009517F"/>
    <w:rsid w:val="000966CA"/>
    <w:rsid w:val="000D3C0B"/>
    <w:rsid w:val="000D67DC"/>
    <w:rsid w:val="000E1ACF"/>
    <w:rsid w:val="000F646F"/>
    <w:rsid w:val="00102102"/>
    <w:rsid w:val="00102AB2"/>
    <w:rsid w:val="00104980"/>
    <w:rsid w:val="00106582"/>
    <w:rsid w:val="0011458D"/>
    <w:rsid w:val="00114641"/>
    <w:rsid w:val="00126ABE"/>
    <w:rsid w:val="001357A4"/>
    <w:rsid w:val="001432AD"/>
    <w:rsid w:val="00144262"/>
    <w:rsid w:val="001450E4"/>
    <w:rsid w:val="00156E49"/>
    <w:rsid w:val="00170858"/>
    <w:rsid w:val="00176CB0"/>
    <w:rsid w:val="00180754"/>
    <w:rsid w:val="00181177"/>
    <w:rsid w:val="001953E3"/>
    <w:rsid w:val="001A0B17"/>
    <w:rsid w:val="001A1B8D"/>
    <w:rsid w:val="001A3D09"/>
    <w:rsid w:val="001B30E9"/>
    <w:rsid w:val="001B37F8"/>
    <w:rsid w:val="001C3F34"/>
    <w:rsid w:val="001C525F"/>
    <w:rsid w:val="001D2D88"/>
    <w:rsid w:val="001D433A"/>
    <w:rsid w:val="002001D0"/>
    <w:rsid w:val="00204657"/>
    <w:rsid w:val="00206C9D"/>
    <w:rsid w:val="00210FC4"/>
    <w:rsid w:val="00217371"/>
    <w:rsid w:val="002207EF"/>
    <w:rsid w:val="0022166E"/>
    <w:rsid w:val="0022357E"/>
    <w:rsid w:val="002253B6"/>
    <w:rsid w:val="00230D93"/>
    <w:rsid w:val="0023761E"/>
    <w:rsid w:val="00240CD8"/>
    <w:rsid w:val="00242276"/>
    <w:rsid w:val="002457B1"/>
    <w:rsid w:val="00253ACF"/>
    <w:rsid w:val="0025516B"/>
    <w:rsid w:val="00265C26"/>
    <w:rsid w:val="00273D76"/>
    <w:rsid w:val="00285E21"/>
    <w:rsid w:val="00294828"/>
    <w:rsid w:val="0029645D"/>
    <w:rsid w:val="002A1ADE"/>
    <w:rsid w:val="002A302D"/>
    <w:rsid w:val="002B6746"/>
    <w:rsid w:val="002B6912"/>
    <w:rsid w:val="002C53BE"/>
    <w:rsid w:val="002D5E59"/>
    <w:rsid w:val="002E5EDC"/>
    <w:rsid w:val="002F096A"/>
    <w:rsid w:val="00300A9A"/>
    <w:rsid w:val="00307709"/>
    <w:rsid w:val="00312DCE"/>
    <w:rsid w:val="00315092"/>
    <w:rsid w:val="003421C6"/>
    <w:rsid w:val="0035479F"/>
    <w:rsid w:val="003567B0"/>
    <w:rsid w:val="003619BC"/>
    <w:rsid w:val="00370931"/>
    <w:rsid w:val="00371579"/>
    <w:rsid w:val="00375508"/>
    <w:rsid w:val="0038514B"/>
    <w:rsid w:val="003A6656"/>
    <w:rsid w:val="003A6C6E"/>
    <w:rsid w:val="003B3AAF"/>
    <w:rsid w:val="003C1AE9"/>
    <w:rsid w:val="003D3BA9"/>
    <w:rsid w:val="003F661F"/>
    <w:rsid w:val="00404147"/>
    <w:rsid w:val="00410C35"/>
    <w:rsid w:val="004139B4"/>
    <w:rsid w:val="0041420A"/>
    <w:rsid w:val="004145B4"/>
    <w:rsid w:val="00416BD1"/>
    <w:rsid w:val="004172EB"/>
    <w:rsid w:val="00427C70"/>
    <w:rsid w:val="0043294E"/>
    <w:rsid w:val="00441836"/>
    <w:rsid w:val="0045452C"/>
    <w:rsid w:val="00463A42"/>
    <w:rsid w:val="0046774A"/>
    <w:rsid w:val="00483FA4"/>
    <w:rsid w:val="004848D6"/>
    <w:rsid w:val="00487249"/>
    <w:rsid w:val="004909E0"/>
    <w:rsid w:val="0049345B"/>
    <w:rsid w:val="004A6DA7"/>
    <w:rsid w:val="004C36C5"/>
    <w:rsid w:val="004C680F"/>
    <w:rsid w:val="004D7A78"/>
    <w:rsid w:val="004E0CC0"/>
    <w:rsid w:val="004E397A"/>
    <w:rsid w:val="004E70E2"/>
    <w:rsid w:val="004E7467"/>
    <w:rsid w:val="004E75F0"/>
    <w:rsid w:val="00501266"/>
    <w:rsid w:val="00502496"/>
    <w:rsid w:val="00506AE3"/>
    <w:rsid w:val="00507541"/>
    <w:rsid w:val="00512237"/>
    <w:rsid w:val="00523E62"/>
    <w:rsid w:val="00524D1F"/>
    <w:rsid w:val="00536DCC"/>
    <w:rsid w:val="00540E8E"/>
    <w:rsid w:val="00543381"/>
    <w:rsid w:val="005456E0"/>
    <w:rsid w:val="0054663B"/>
    <w:rsid w:val="005520A1"/>
    <w:rsid w:val="005558A6"/>
    <w:rsid w:val="00565E5C"/>
    <w:rsid w:val="00567E2A"/>
    <w:rsid w:val="0057015A"/>
    <w:rsid w:val="005709F8"/>
    <w:rsid w:val="005807E2"/>
    <w:rsid w:val="0059038A"/>
    <w:rsid w:val="00597CAF"/>
    <w:rsid w:val="005A0A04"/>
    <w:rsid w:val="005A25A1"/>
    <w:rsid w:val="005A7065"/>
    <w:rsid w:val="005A7D4F"/>
    <w:rsid w:val="005B60E2"/>
    <w:rsid w:val="005B60EB"/>
    <w:rsid w:val="005E047A"/>
    <w:rsid w:val="005E1414"/>
    <w:rsid w:val="005E6C07"/>
    <w:rsid w:val="00611933"/>
    <w:rsid w:val="00624970"/>
    <w:rsid w:val="00624EBD"/>
    <w:rsid w:val="00627C5A"/>
    <w:rsid w:val="006308AE"/>
    <w:rsid w:val="00631CF0"/>
    <w:rsid w:val="006379F2"/>
    <w:rsid w:val="00637D8B"/>
    <w:rsid w:val="00647DA8"/>
    <w:rsid w:val="00667C67"/>
    <w:rsid w:val="00676519"/>
    <w:rsid w:val="00677DF0"/>
    <w:rsid w:val="0068274D"/>
    <w:rsid w:val="00685423"/>
    <w:rsid w:val="00685E3A"/>
    <w:rsid w:val="00692C6C"/>
    <w:rsid w:val="006946D1"/>
    <w:rsid w:val="006967EB"/>
    <w:rsid w:val="006B1C4F"/>
    <w:rsid w:val="006B3FD2"/>
    <w:rsid w:val="006B6252"/>
    <w:rsid w:val="006C44EE"/>
    <w:rsid w:val="006C5A2D"/>
    <w:rsid w:val="006D3577"/>
    <w:rsid w:val="006E2C0C"/>
    <w:rsid w:val="006E68D5"/>
    <w:rsid w:val="006E6FBE"/>
    <w:rsid w:val="006F361D"/>
    <w:rsid w:val="006F729E"/>
    <w:rsid w:val="006F7375"/>
    <w:rsid w:val="0070634C"/>
    <w:rsid w:val="0071491F"/>
    <w:rsid w:val="00727A36"/>
    <w:rsid w:val="00730EAE"/>
    <w:rsid w:val="00732997"/>
    <w:rsid w:val="00733A0B"/>
    <w:rsid w:val="00734044"/>
    <w:rsid w:val="007362CF"/>
    <w:rsid w:val="007400F9"/>
    <w:rsid w:val="00741A2D"/>
    <w:rsid w:val="0074738F"/>
    <w:rsid w:val="00750518"/>
    <w:rsid w:val="00751D30"/>
    <w:rsid w:val="00762AF4"/>
    <w:rsid w:val="00766D18"/>
    <w:rsid w:val="0077602B"/>
    <w:rsid w:val="00776A7E"/>
    <w:rsid w:val="00785419"/>
    <w:rsid w:val="00787221"/>
    <w:rsid w:val="007A0653"/>
    <w:rsid w:val="007A7B8C"/>
    <w:rsid w:val="007B0F56"/>
    <w:rsid w:val="007B3A89"/>
    <w:rsid w:val="007C0027"/>
    <w:rsid w:val="007C44F9"/>
    <w:rsid w:val="007C5286"/>
    <w:rsid w:val="007C6DA2"/>
    <w:rsid w:val="007D4CB2"/>
    <w:rsid w:val="007E2EC6"/>
    <w:rsid w:val="007E51EA"/>
    <w:rsid w:val="007F7B6E"/>
    <w:rsid w:val="007F7F9F"/>
    <w:rsid w:val="0080645B"/>
    <w:rsid w:val="00810A21"/>
    <w:rsid w:val="00820074"/>
    <w:rsid w:val="008230A5"/>
    <w:rsid w:val="008235D4"/>
    <w:rsid w:val="00826C7C"/>
    <w:rsid w:val="00832419"/>
    <w:rsid w:val="00834FF1"/>
    <w:rsid w:val="00837EC2"/>
    <w:rsid w:val="0085239D"/>
    <w:rsid w:val="00853B8E"/>
    <w:rsid w:val="00867CE5"/>
    <w:rsid w:val="00870C1D"/>
    <w:rsid w:val="0087268C"/>
    <w:rsid w:val="0088065F"/>
    <w:rsid w:val="00892B20"/>
    <w:rsid w:val="00894193"/>
    <w:rsid w:val="008B14F5"/>
    <w:rsid w:val="008C7937"/>
    <w:rsid w:val="008D066A"/>
    <w:rsid w:val="008D0AC6"/>
    <w:rsid w:val="008D1124"/>
    <w:rsid w:val="008D7BA6"/>
    <w:rsid w:val="008E127F"/>
    <w:rsid w:val="008E3FB6"/>
    <w:rsid w:val="008E46A0"/>
    <w:rsid w:val="009019C8"/>
    <w:rsid w:val="009145DD"/>
    <w:rsid w:val="00920052"/>
    <w:rsid w:val="00920150"/>
    <w:rsid w:val="00923063"/>
    <w:rsid w:val="009309DB"/>
    <w:rsid w:val="00934713"/>
    <w:rsid w:val="00937135"/>
    <w:rsid w:val="009458B2"/>
    <w:rsid w:val="009458DF"/>
    <w:rsid w:val="00957E17"/>
    <w:rsid w:val="00961336"/>
    <w:rsid w:val="00965811"/>
    <w:rsid w:val="00966D91"/>
    <w:rsid w:val="00972EE5"/>
    <w:rsid w:val="00981B3F"/>
    <w:rsid w:val="00986CE0"/>
    <w:rsid w:val="0099038C"/>
    <w:rsid w:val="009A7321"/>
    <w:rsid w:val="009B2F58"/>
    <w:rsid w:val="009B4EDF"/>
    <w:rsid w:val="009C54B6"/>
    <w:rsid w:val="009D7E67"/>
    <w:rsid w:val="009E3B58"/>
    <w:rsid w:val="009E4E77"/>
    <w:rsid w:val="00A04C3E"/>
    <w:rsid w:val="00A1145B"/>
    <w:rsid w:val="00A30A55"/>
    <w:rsid w:val="00A32E8C"/>
    <w:rsid w:val="00A3656B"/>
    <w:rsid w:val="00A366BD"/>
    <w:rsid w:val="00A36970"/>
    <w:rsid w:val="00A422F0"/>
    <w:rsid w:val="00A47417"/>
    <w:rsid w:val="00A56A26"/>
    <w:rsid w:val="00A67554"/>
    <w:rsid w:val="00A756B6"/>
    <w:rsid w:val="00A90A6E"/>
    <w:rsid w:val="00A90DB4"/>
    <w:rsid w:val="00A96E75"/>
    <w:rsid w:val="00AA542E"/>
    <w:rsid w:val="00AB2B40"/>
    <w:rsid w:val="00AB5AB4"/>
    <w:rsid w:val="00AB6F32"/>
    <w:rsid w:val="00AC3CCF"/>
    <w:rsid w:val="00AC4209"/>
    <w:rsid w:val="00AD26F6"/>
    <w:rsid w:val="00AD2F90"/>
    <w:rsid w:val="00AD3A67"/>
    <w:rsid w:val="00AE730B"/>
    <w:rsid w:val="00AF371D"/>
    <w:rsid w:val="00AF3D0A"/>
    <w:rsid w:val="00B07CAE"/>
    <w:rsid w:val="00B16FCE"/>
    <w:rsid w:val="00B224A4"/>
    <w:rsid w:val="00B24089"/>
    <w:rsid w:val="00B2799F"/>
    <w:rsid w:val="00B27AAE"/>
    <w:rsid w:val="00B36FC4"/>
    <w:rsid w:val="00B52629"/>
    <w:rsid w:val="00B611BC"/>
    <w:rsid w:val="00B636D7"/>
    <w:rsid w:val="00B74B67"/>
    <w:rsid w:val="00B7565C"/>
    <w:rsid w:val="00B839C0"/>
    <w:rsid w:val="00BA0019"/>
    <w:rsid w:val="00BA4693"/>
    <w:rsid w:val="00BA5395"/>
    <w:rsid w:val="00BA71D4"/>
    <w:rsid w:val="00BD0092"/>
    <w:rsid w:val="00BD55CE"/>
    <w:rsid w:val="00BD66EF"/>
    <w:rsid w:val="00BE00AF"/>
    <w:rsid w:val="00BE3CE2"/>
    <w:rsid w:val="00BE437B"/>
    <w:rsid w:val="00BF3048"/>
    <w:rsid w:val="00C014DF"/>
    <w:rsid w:val="00C040EF"/>
    <w:rsid w:val="00C1145B"/>
    <w:rsid w:val="00C14A8C"/>
    <w:rsid w:val="00C16EA3"/>
    <w:rsid w:val="00C26F84"/>
    <w:rsid w:val="00C36358"/>
    <w:rsid w:val="00C3686B"/>
    <w:rsid w:val="00C439A4"/>
    <w:rsid w:val="00C64C45"/>
    <w:rsid w:val="00C7205C"/>
    <w:rsid w:val="00C75621"/>
    <w:rsid w:val="00C809CC"/>
    <w:rsid w:val="00C91B41"/>
    <w:rsid w:val="00C95CB8"/>
    <w:rsid w:val="00CA5C66"/>
    <w:rsid w:val="00CB031A"/>
    <w:rsid w:val="00CB4025"/>
    <w:rsid w:val="00CD3AED"/>
    <w:rsid w:val="00CD715E"/>
    <w:rsid w:val="00CE29BA"/>
    <w:rsid w:val="00CE5538"/>
    <w:rsid w:val="00CE6154"/>
    <w:rsid w:val="00CF0C62"/>
    <w:rsid w:val="00CF1AE3"/>
    <w:rsid w:val="00CF5908"/>
    <w:rsid w:val="00D00282"/>
    <w:rsid w:val="00D04C1A"/>
    <w:rsid w:val="00D22473"/>
    <w:rsid w:val="00D23AA2"/>
    <w:rsid w:val="00D30CBA"/>
    <w:rsid w:val="00D35146"/>
    <w:rsid w:val="00D42311"/>
    <w:rsid w:val="00D455F8"/>
    <w:rsid w:val="00D628A3"/>
    <w:rsid w:val="00D63F7A"/>
    <w:rsid w:val="00D81097"/>
    <w:rsid w:val="00D81548"/>
    <w:rsid w:val="00D8356F"/>
    <w:rsid w:val="00D878C3"/>
    <w:rsid w:val="00D926F4"/>
    <w:rsid w:val="00D92AD3"/>
    <w:rsid w:val="00D96D74"/>
    <w:rsid w:val="00DA5483"/>
    <w:rsid w:val="00DB48BB"/>
    <w:rsid w:val="00DC62D4"/>
    <w:rsid w:val="00DD2876"/>
    <w:rsid w:val="00DF506C"/>
    <w:rsid w:val="00E011B1"/>
    <w:rsid w:val="00E04235"/>
    <w:rsid w:val="00E14628"/>
    <w:rsid w:val="00E14D69"/>
    <w:rsid w:val="00E233FE"/>
    <w:rsid w:val="00E33067"/>
    <w:rsid w:val="00E42131"/>
    <w:rsid w:val="00E427FC"/>
    <w:rsid w:val="00E453E3"/>
    <w:rsid w:val="00E466D3"/>
    <w:rsid w:val="00E573AA"/>
    <w:rsid w:val="00E6038B"/>
    <w:rsid w:val="00E64A3A"/>
    <w:rsid w:val="00E73007"/>
    <w:rsid w:val="00E760B3"/>
    <w:rsid w:val="00E778A3"/>
    <w:rsid w:val="00E85D4F"/>
    <w:rsid w:val="00EB746B"/>
    <w:rsid w:val="00EC6199"/>
    <w:rsid w:val="00EC6DCA"/>
    <w:rsid w:val="00ED0CB4"/>
    <w:rsid w:val="00EE1BE6"/>
    <w:rsid w:val="00EE21B1"/>
    <w:rsid w:val="00EE4219"/>
    <w:rsid w:val="00EE6F34"/>
    <w:rsid w:val="00F04A9C"/>
    <w:rsid w:val="00F154E0"/>
    <w:rsid w:val="00F2488E"/>
    <w:rsid w:val="00F2655E"/>
    <w:rsid w:val="00F3020F"/>
    <w:rsid w:val="00F31616"/>
    <w:rsid w:val="00F3239B"/>
    <w:rsid w:val="00F348CC"/>
    <w:rsid w:val="00F3583A"/>
    <w:rsid w:val="00F640E5"/>
    <w:rsid w:val="00F66F63"/>
    <w:rsid w:val="00F709A7"/>
    <w:rsid w:val="00F74250"/>
    <w:rsid w:val="00F7566C"/>
    <w:rsid w:val="00F75AB2"/>
    <w:rsid w:val="00F8155E"/>
    <w:rsid w:val="00F86CF8"/>
    <w:rsid w:val="00FA6FFF"/>
    <w:rsid w:val="00FB4147"/>
    <w:rsid w:val="00FD783E"/>
    <w:rsid w:val="0BA1122E"/>
    <w:rsid w:val="107A7650"/>
    <w:rsid w:val="28B672CD"/>
    <w:rsid w:val="2DD6370E"/>
    <w:rsid w:val="4CC60A0C"/>
    <w:rsid w:val="4EB82AEE"/>
    <w:rsid w:val="6B4A31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oNotAutoCompressPictures/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 w:locked="1"/>
    <w:lsdException w:qFormat="1" w:uiPriority="0" w:name="heading 2" w:locked="1"/>
    <w:lsdException w:qFormat="1" w:uiPriority="0" w:name="heading 3" w:locked="1"/>
    <w:lsdException w:qFormat="1" w:uiPriority="0" w:name="heading 4" w:locked="1"/>
    <w:lsdException w:qFormat="1" w:uiPriority="0" w:name="heading 5" w:locked="1"/>
    <w:lsdException w:qFormat="1" w:uiPriority="0" w:name="heading 6" w:locked="1"/>
    <w:lsdException w:qFormat="1" w:uiPriority="0" w:name="heading 7" w:locked="1"/>
    <w:lsdException w:qFormat="1" w:uiPriority="0" w:name="heading 8" w:locked="1"/>
    <w:lsdException w:qFormat="1" w:uiPriority="0" w:name="heading 9" w:locked="1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nhideWhenUsed="0" w:uiPriority="0" w:semiHidden="0" w:name="toc 1" w:locked="1"/>
    <w:lsdException w:unhideWhenUsed="0" w:uiPriority="0" w:semiHidden="0" w:name="toc 2" w:locked="1"/>
    <w:lsdException w:unhideWhenUsed="0" w:uiPriority="0" w:semiHidden="0" w:name="toc 3" w:locked="1"/>
    <w:lsdException w:unhideWhenUsed="0" w:uiPriority="0" w:semiHidden="0" w:name="toc 4" w:locked="1"/>
    <w:lsdException w:unhideWhenUsed="0" w:uiPriority="0" w:semiHidden="0" w:name="toc 5" w:locked="1"/>
    <w:lsdException w:unhideWhenUsed="0" w:uiPriority="0" w:semiHidden="0" w:name="toc 6" w:locked="1"/>
    <w:lsdException w:unhideWhenUsed="0" w:uiPriority="0" w:semiHidden="0" w:name="toc 7" w:locked="1"/>
    <w:lsdException w:unhideWhenUsed="0" w:uiPriority="0" w:semiHidden="0" w:name="toc 8" w:locked="1"/>
    <w:lsdException w:unhideWhenUsed="0" w:uiPriority="0" w:semiHidden="0" w:name="toc 9" w:locked="1"/>
    <w:lsdException w:uiPriority="99" w:name="Normal Indent"/>
    <w:lsdException w:uiPriority="99" w:name="footnote text"/>
    <w:lsdException w:qFormat="1" w:unhideWhenUsed="0" w:uiPriority="99" w:name="annotation text"/>
    <w:lsdException w:qFormat="1" w:unhideWhenUsed="0" w:uiPriority="99" w:semiHidden="0" w:name="header"/>
    <w:lsdException w:qFormat="1" w:unhideWhenUsed="0" w:uiPriority="99" w:semiHidden="0" w:name="footer"/>
    <w:lsdException w:uiPriority="99" w:name="index heading"/>
    <w:lsdException w:qFormat="1" w:uiPriority="0" w:name="caption" w:locked="1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qFormat="1" w:unhideWhenUsed="0"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0" w:semiHidden="0" w:name="Title" w:locked="1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0" w:semiHidden="0" w:name="Subtitle" w:locked="1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0" w:semiHidden="0" w:name="Strong" w:locked="1"/>
    <w:lsdException w:qFormat="1" w:unhideWhenUsed="0" w:uiPriority="0" w:semiHidden="0" w:name="Emphasis" w:locked="1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qFormat="1" w:unhideWhenUsed="0"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nhideWhenUsed="0" w:uiPriority="99" w:name="Balloon Text"/>
    <w:lsdException w:qFormat="1" w:unhideWhenUsed="0" w:uiPriority="59" w:semiHidden="0" w:name="Table Grid" w:locked="1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Calibri" w:hAnsi="Calibri" w:eastAsia="宋体" w:cs="Calibri"/>
      <w:kern w:val="2"/>
      <w:sz w:val="21"/>
      <w:szCs w:val="21"/>
      <w:lang w:val="en-US" w:eastAsia="zh-CN" w:bidi="ar-SA"/>
    </w:rPr>
  </w:style>
  <w:style w:type="character" w:default="1" w:styleId="9">
    <w:name w:val="Default Paragraph Font"/>
    <w:semiHidden/>
    <w:unhideWhenUsed/>
    <w:uiPriority w:val="1"/>
  </w:style>
  <w:style w:type="table" w:default="1" w:styleId="7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annotation text"/>
    <w:basedOn w:val="1"/>
    <w:link w:val="11"/>
    <w:semiHidden/>
    <w:qFormat/>
    <w:uiPriority w:val="99"/>
    <w:pPr>
      <w:jc w:val="left"/>
    </w:pPr>
  </w:style>
  <w:style w:type="paragraph" w:styleId="3">
    <w:name w:val="Balloon Text"/>
    <w:basedOn w:val="1"/>
    <w:link w:val="13"/>
    <w:semiHidden/>
    <w:qFormat/>
    <w:uiPriority w:val="99"/>
    <w:rPr>
      <w:sz w:val="18"/>
      <w:szCs w:val="18"/>
    </w:rPr>
  </w:style>
  <w:style w:type="paragraph" w:styleId="4">
    <w:name w:val="footer"/>
    <w:basedOn w:val="1"/>
    <w:link w:val="14"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5">
    <w:name w:val="header"/>
    <w:basedOn w:val="1"/>
    <w:link w:val="15"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6">
    <w:name w:val="annotation subject"/>
    <w:basedOn w:val="2"/>
    <w:next w:val="2"/>
    <w:link w:val="12"/>
    <w:semiHidden/>
    <w:qFormat/>
    <w:uiPriority w:val="99"/>
    <w:rPr>
      <w:b/>
      <w:bCs/>
    </w:rPr>
  </w:style>
  <w:style w:type="table" w:styleId="8">
    <w:name w:val="Table Grid"/>
    <w:basedOn w:val="7"/>
    <w:qFormat/>
    <w:locked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10">
    <w:name w:val="annotation reference"/>
    <w:semiHidden/>
    <w:qFormat/>
    <w:uiPriority w:val="99"/>
    <w:rPr>
      <w:sz w:val="21"/>
      <w:szCs w:val="21"/>
    </w:rPr>
  </w:style>
  <w:style w:type="character" w:customStyle="1" w:styleId="11">
    <w:name w:val="批注文字 Char"/>
    <w:basedOn w:val="9"/>
    <w:link w:val="2"/>
    <w:semiHidden/>
    <w:qFormat/>
    <w:locked/>
    <w:uiPriority w:val="99"/>
  </w:style>
  <w:style w:type="character" w:customStyle="1" w:styleId="12">
    <w:name w:val="批注主题 Char"/>
    <w:link w:val="6"/>
    <w:semiHidden/>
    <w:qFormat/>
    <w:locked/>
    <w:uiPriority w:val="99"/>
    <w:rPr>
      <w:b/>
      <w:bCs/>
    </w:rPr>
  </w:style>
  <w:style w:type="character" w:customStyle="1" w:styleId="13">
    <w:name w:val="批注框文本 Char"/>
    <w:link w:val="3"/>
    <w:semiHidden/>
    <w:qFormat/>
    <w:locked/>
    <w:uiPriority w:val="99"/>
    <w:rPr>
      <w:sz w:val="18"/>
      <w:szCs w:val="18"/>
    </w:rPr>
  </w:style>
  <w:style w:type="character" w:customStyle="1" w:styleId="14">
    <w:name w:val="页脚 Char"/>
    <w:link w:val="4"/>
    <w:qFormat/>
    <w:locked/>
    <w:uiPriority w:val="99"/>
    <w:rPr>
      <w:sz w:val="18"/>
      <w:szCs w:val="18"/>
    </w:rPr>
  </w:style>
  <w:style w:type="character" w:customStyle="1" w:styleId="15">
    <w:name w:val="页眉 Char"/>
    <w:link w:val="5"/>
    <w:qFormat/>
    <w:locked/>
    <w:uiPriority w:val="99"/>
    <w:rPr>
      <w:sz w:val="18"/>
      <w:szCs w:val="18"/>
    </w:rPr>
  </w:style>
  <w:style w:type="paragraph" w:styleId="16">
    <w:name w:val="List Paragraph"/>
    <w:basedOn w:val="1"/>
    <w:qFormat/>
    <w:uiPriority w:val="34"/>
    <w:pPr>
      <w:ind w:firstLine="420" w:firstLineChars="200"/>
    </w:p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fontTable" Target="fontTable.xml"/><Relationship Id="rId8" Type="http://schemas.openxmlformats.org/officeDocument/2006/relationships/customXml" Target="../customXml/item2.xml"/><Relationship Id="rId7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oter" Target="footer3.xml"/><Relationship Id="rId4" Type="http://schemas.openxmlformats.org/officeDocument/2006/relationships/footer" Target="footer2.xml"/><Relationship Id="rId3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4968E645-9DDB-457C-9233-3FFC7030EA6D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Microsoft</Company>
  <Pages>1</Pages>
  <Words>30</Words>
  <Characters>173</Characters>
  <Lines>1</Lines>
  <Paragraphs>1</Paragraphs>
  <TotalTime>52</TotalTime>
  <ScaleCrop>false</ScaleCrop>
  <LinksUpToDate>false</LinksUpToDate>
  <CharactersWithSpaces>202</CharactersWithSpaces>
  <Application>WPS Office_11.1.0.1111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9-10-28T07:26:00Z</dcterms:created>
  <dc:creator>周娇</dc:creator>
  <cp:lastModifiedBy>_Tr y.</cp:lastModifiedBy>
  <cp:lastPrinted>2019-10-12T08:57:00Z</cp:lastPrinted>
  <dcterms:modified xsi:type="dcterms:W3CDTF">2021-12-17T06:01:16Z</dcterms:modified>
  <cp:revision>2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1115</vt:lpwstr>
  </property>
  <property fmtid="{D5CDD505-2E9C-101B-9397-08002B2CF9AE}" pid="3" name="ICV">
    <vt:lpwstr>5CA42631D66A415BA57E27C0FC4EB184</vt:lpwstr>
  </property>
</Properties>
</file>